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7b652c68e12109c154fa5496e32cfc3bfa485f"/>
    <w:p>
      <w:pPr>
        <w:pStyle w:val="Heading3"/>
      </w:pPr>
      <w:r>
        <w:t xml:space="preserve">Жители Хорошево-Мневников победили на фестивале «Игра собирает друзей!»</w:t>
      </w:r>
    </w:p>
    <w:p>
      <w:pPr>
        <w:pStyle w:val="FirstParagraph"/>
      </w:pPr>
      <w:r>
        <w:t xml:space="preserve">12.12.2016</w:t>
      </w:r>
    </w:p>
    <w:p>
      <w:pPr>
        <w:pStyle w:val="BodyText"/>
      </w:pPr>
      <w:r>
        <w:t xml:space="preserve">Лучшие результаты в семи категориях на фестивале «Игра собирает друзей!» показали шесть жителей Хорошево-Мневников. Фестиваль настольно-спортивных игр собрал москвичей в выставочно-маркетинговом центре Хорошево-Мневников 8 декабря.</w:t>
      </w:r>
    </w:p>
    <w:p>
      <w:pPr>
        <w:pStyle w:val="BodyText"/>
      </w:pPr>
      <w:r>
        <w:t xml:space="preserve">Каждый участник мог записаться на три вида соревнований. Москвичи выбирали из девяти вариантов: новус, бочче, жульбак, корнхолл, дартс, шахматы, шашки, «матрешка» и настольный хоккей. Победителями стали: по новусу — Анатолий Барков, по бочче — Елена Андреева и Ирина Андреева, по жульбаку, корнхоллу, шашкам — Владимир Рышков, по шахматам — Сергей Шереметьев, по дартсу — Юрий Дук.</w:t>
      </w:r>
    </w:p>
    <w:p>
      <w:pPr>
        <w:pStyle w:val="BodyText"/>
      </w:pPr>
      <w:r>
        <w:t xml:space="preserve">— Участники соревнований остались очень довольны и поблагодарили организаторов за такое нужное интерактивное мероприятие, — рассказала сотрудник отдела по взаимодействию с населением управы района Хорошево-Мневники Ольга Хараузова.</w:t>
      </w:r>
    </w:p>
    <w:p>
      <w:pPr>
        <w:pStyle w:val="BodyText"/>
      </w:pPr>
      <w:r>
        <w:t xml:space="preserve">В начале спортивного праздника перед участниками и гостями фестиваля выступили воспитанники центра досуга и спорта «Возрождение» — группа подростковой аэробики «Энергетика» под руководством Аурики Липовской. Все победители были награждены медалями и грамотами, а также памятными призами от организаторов фестиваля. (мю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oroshevo-mnevniki.mos.ru/presscenter/news/detail/44182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oroshevo-mnevniki.mos.ru" TargetMode="External" /><Relationship Type="http://schemas.openxmlformats.org/officeDocument/2006/relationships/hyperlink" Id="rId20" Target="http://horoshevo-mnevniki.mos.ru/presscenter/news/detail/44182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oroshevo-mnevniki.mos.ru" TargetMode="External" /><Relationship Type="http://schemas.openxmlformats.org/officeDocument/2006/relationships/hyperlink" Id="rId20" Target="http://horoshevo-mnevniki.mos.ru/presscenter/news/detail/44182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1:03:31Z</dcterms:created>
  <dcterms:modified xsi:type="dcterms:W3CDTF">2024-07-09T0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